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D7B351" w14:textId="77777777" w:rsidR="00AC2931" w:rsidRDefault="00917811" w:rsidP="00637225">
      <w:pPr>
        <w:spacing w:after="0" w:line="240" w:lineRule="auto"/>
        <w:rPr>
          <w:rFonts w:ascii="Goudy Old Style" w:hAnsi="Goudy Old Style"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211B1F97" wp14:editId="2897966F">
            <wp:simplePos x="0" y="0"/>
            <wp:positionH relativeFrom="page">
              <wp:align>left</wp:align>
            </wp:positionH>
            <wp:positionV relativeFrom="page">
              <wp:align>top</wp:align>
            </wp:positionV>
            <wp:extent cx="7886064" cy="1158240"/>
            <wp:effectExtent l="0" t="0" r="1270" b="3810"/>
            <wp:wrapSquare wrapText="bothSides"/>
            <wp:docPr id="1" name="Picture 1" descr="Syracuse University" title="Syracuse Universit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0017488_Chanc_doc_header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86064" cy="1158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06FF78" w14:textId="77777777" w:rsidR="00637225" w:rsidRPr="00AC2931" w:rsidRDefault="00637225" w:rsidP="00637225">
      <w:pPr>
        <w:spacing w:after="0" w:line="240" w:lineRule="auto"/>
        <w:rPr>
          <w:rFonts w:ascii="Goudy Old Style" w:hAnsi="Goudy Old Style"/>
          <w:sz w:val="32"/>
          <w:szCs w:val="32"/>
        </w:rPr>
      </w:pPr>
      <w:r w:rsidRPr="00E208BC">
        <w:rPr>
          <w:rFonts w:ascii="Sherman Serif" w:hAnsi="Sherman Serif"/>
          <w:sz w:val="32"/>
          <w:szCs w:val="32"/>
        </w:rPr>
        <w:t>Remarks by Chancellor Kent Syverud</w:t>
      </w:r>
    </w:p>
    <w:p w14:paraId="5B837EA7" w14:textId="0653F608" w:rsidR="00637225" w:rsidRPr="00E208BC" w:rsidRDefault="00637225" w:rsidP="00637225">
      <w:pPr>
        <w:spacing w:after="0" w:line="240" w:lineRule="auto"/>
        <w:rPr>
          <w:rFonts w:ascii="Sherman Serif" w:hAnsi="Sherman Serif"/>
          <w:sz w:val="32"/>
          <w:szCs w:val="32"/>
        </w:rPr>
      </w:pPr>
      <w:r w:rsidRPr="00E208BC">
        <w:rPr>
          <w:rFonts w:ascii="Sherman Serif" w:hAnsi="Sherman Serif"/>
          <w:sz w:val="32"/>
          <w:szCs w:val="32"/>
        </w:rPr>
        <w:t xml:space="preserve">Delivered on </w:t>
      </w:r>
      <w:r w:rsidR="00192C45">
        <w:rPr>
          <w:rFonts w:ascii="Sherman Serif" w:hAnsi="Sherman Serif"/>
          <w:sz w:val="32"/>
          <w:szCs w:val="32"/>
        </w:rPr>
        <w:t xml:space="preserve">September 11, 2021 </w:t>
      </w:r>
    </w:p>
    <w:p w14:paraId="5E9EA143" w14:textId="0FB3A704" w:rsidR="00637225" w:rsidRPr="00E208BC" w:rsidRDefault="00637225" w:rsidP="00637225">
      <w:pPr>
        <w:spacing w:after="0" w:line="240" w:lineRule="auto"/>
        <w:rPr>
          <w:rFonts w:ascii="Sherman Serif" w:hAnsi="Sherman Serif"/>
          <w:sz w:val="32"/>
          <w:szCs w:val="32"/>
        </w:rPr>
      </w:pPr>
      <w:r w:rsidRPr="00E208BC">
        <w:rPr>
          <w:rFonts w:ascii="Sherman Serif" w:hAnsi="Sherman Serif"/>
          <w:sz w:val="32"/>
          <w:szCs w:val="32"/>
        </w:rPr>
        <w:t>Location</w:t>
      </w:r>
      <w:r w:rsidR="00C72E3D" w:rsidRPr="00E208BC">
        <w:rPr>
          <w:rFonts w:ascii="Sherman Serif" w:hAnsi="Sherman Serif"/>
          <w:sz w:val="32"/>
          <w:szCs w:val="32"/>
        </w:rPr>
        <w:t>:</w:t>
      </w:r>
      <w:r w:rsidR="00D87AB4" w:rsidRPr="00E208BC">
        <w:rPr>
          <w:rFonts w:ascii="Sherman Serif" w:hAnsi="Sherman Serif"/>
          <w:sz w:val="32"/>
          <w:szCs w:val="32"/>
        </w:rPr>
        <w:t xml:space="preserve"> </w:t>
      </w:r>
      <w:r w:rsidR="00192C45">
        <w:rPr>
          <w:rFonts w:ascii="Sherman Serif" w:hAnsi="Sherman Serif"/>
          <w:sz w:val="32"/>
          <w:szCs w:val="32"/>
        </w:rPr>
        <w:t>Hendricks Chapel</w:t>
      </w:r>
    </w:p>
    <w:p w14:paraId="069D63F4" w14:textId="60D12244" w:rsidR="00637225" w:rsidRPr="00E208BC" w:rsidRDefault="00637225" w:rsidP="00637225">
      <w:pPr>
        <w:spacing w:after="0" w:line="240" w:lineRule="auto"/>
        <w:rPr>
          <w:rFonts w:ascii="Sherman Serif" w:hAnsi="Sherman Serif"/>
          <w:sz w:val="32"/>
          <w:szCs w:val="32"/>
        </w:rPr>
      </w:pPr>
      <w:r w:rsidRPr="00E208BC">
        <w:rPr>
          <w:rFonts w:ascii="Sherman Serif" w:hAnsi="Sherman Serif"/>
          <w:sz w:val="32"/>
          <w:szCs w:val="32"/>
        </w:rPr>
        <w:t>Remarks:</w:t>
      </w:r>
      <w:r w:rsidR="00CE4F54" w:rsidRPr="00E208BC">
        <w:rPr>
          <w:rFonts w:ascii="Sherman Serif" w:hAnsi="Sherman Serif"/>
          <w:sz w:val="32"/>
          <w:szCs w:val="32"/>
        </w:rPr>
        <w:t xml:space="preserve"> </w:t>
      </w:r>
      <w:r w:rsidR="00192C45" w:rsidRPr="00192C45">
        <w:rPr>
          <w:rFonts w:ascii="Sherman Serif" w:hAnsi="Sherman Serif"/>
          <w:sz w:val="32"/>
          <w:szCs w:val="32"/>
        </w:rPr>
        <w:t>9</w:t>
      </w:r>
      <w:r w:rsidR="00192C45">
        <w:rPr>
          <w:rFonts w:ascii="Sherman Serif" w:hAnsi="Sherman Serif"/>
          <w:sz w:val="32"/>
          <w:szCs w:val="32"/>
        </w:rPr>
        <w:t>/</w:t>
      </w:r>
      <w:r w:rsidR="00192C45" w:rsidRPr="00192C45">
        <w:rPr>
          <w:rFonts w:ascii="Sherman Serif" w:hAnsi="Sherman Serif"/>
          <w:sz w:val="32"/>
          <w:szCs w:val="32"/>
        </w:rPr>
        <w:t>11</w:t>
      </w:r>
      <w:r w:rsidR="00192C45">
        <w:rPr>
          <w:rFonts w:ascii="Sherman Serif" w:hAnsi="Sherman Serif"/>
          <w:sz w:val="32"/>
          <w:szCs w:val="32"/>
        </w:rPr>
        <w:t xml:space="preserve"> </w:t>
      </w:r>
      <w:r w:rsidR="00192C45" w:rsidRPr="00192C45">
        <w:rPr>
          <w:rFonts w:ascii="Sherman Serif" w:hAnsi="Sherman Serif"/>
          <w:sz w:val="32"/>
          <w:szCs w:val="32"/>
        </w:rPr>
        <w:t>20</w:t>
      </w:r>
      <w:r w:rsidR="00CB15C0">
        <w:rPr>
          <w:rFonts w:ascii="Sherman Serif" w:hAnsi="Sherman Serif"/>
          <w:sz w:val="32"/>
          <w:szCs w:val="32"/>
        </w:rPr>
        <w:t>-</w:t>
      </w:r>
      <w:r w:rsidR="00192C45" w:rsidRPr="00192C45">
        <w:rPr>
          <w:rFonts w:ascii="Sherman Serif" w:hAnsi="Sherman Serif"/>
          <w:sz w:val="32"/>
          <w:szCs w:val="32"/>
        </w:rPr>
        <w:t>Year Memorial</w:t>
      </w:r>
    </w:p>
    <w:p w14:paraId="5F104E99" w14:textId="77777777" w:rsidR="004151E9" w:rsidRPr="00E208BC" w:rsidRDefault="004151E9" w:rsidP="00637225">
      <w:pPr>
        <w:spacing w:after="0" w:line="240" w:lineRule="auto"/>
        <w:rPr>
          <w:rFonts w:ascii="Sherman Serif" w:hAnsi="Sherman Serif"/>
          <w:sz w:val="32"/>
          <w:szCs w:val="32"/>
        </w:rPr>
      </w:pPr>
    </w:p>
    <w:p w14:paraId="779A8E1E" w14:textId="0F24DADA" w:rsidR="00192C45" w:rsidRPr="00192C45" w:rsidRDefault="00192C45" w:rsidP="00192C45">
      <w:pPr>
        <w:spacing w:before="240" w:after="240"/>
        <w:jc w:val="both"/>
        <w:rPr>
          <w:rFonts w:ascii="Sherman Serif Book" w:eastAsia="Times New Roman" w:hAnsi="Sherman Serif Book" w:cs="Arial"/>
          <w:color w:val="000000" w:themeColor="text1"/>
          <w:sz w:val="32"/>
          <w:szCs w:val="32"/>
        </w:rPr>
      </w:pPr>
      <w:r w:rsidRPr="00192C45">
        <w:rPr>
          <w:rFonts w:ascii="Sherman Serif Book" w:eastAsia="Times New Roman" w:hAnsi="Sherman Serif Book" w:cs="Arial"/>
          <w:color w:val="000000" w:themeColor="text1"/>
          <w:sz w:val="32"/>
          <w:szCs w:val="32"/>
        </w:rPr>
        <w:t>Welcome to this solemn memorial to commemorate the 20</w:t>
      </w:r>
      <w:r w:rsidRPr="00192C45">
        <w:rPr>
          <w:rFonts w:ascii="Sherman Serif Book" w:eastAsia="Times New Roman" w:hAnsi="Sherman Serif Book" w:cs="Arial"/>
          <w:color w:val="000000" w:themeColor="text1"/>
          <w:sz w:val="32"/>
          <w:szCs w:val="32"/>
          <w:vertAlign w:val="superscript"/>
        </w:rPr>
        <w:t>th</w:t>
      </w:r>
      <w:r w:rsidRPr="00192C45">
        <w:rPr>
          <w:rFonts w:ascii="Sherman Serif Book" w:eastAsia="Times New Roman" w:hAnsi="Sherman Serif Book" w:cs="Arial"/>
          <w:color w:val="000000" w:themeColor="text1"/>
          <w:sz w:val="32"/>
          <w:szCs w:val="32"/>
        </w:rPr>
        <w:t xml:space="preserve"> anniversary of the attacks at the World Trade Center, The Pentagon, and aboard Flight 93</w:t>
      </w:r>
      <w:proofErr w:type="gramStart"/>
      <w:r w:rsidRPr="00192C45">
        <w:rPr>
          <w:rFonts w:ascii="Sherman Serif Book" w:eastAsia="Times New Roman" w:hAnsi="Sherman Serif Book" w:cs="Arial"/>
          <w:color w:val="000000" w:themeColor="text1"/>
          <w:sz w:val="32"/>
          <w:szCs w:val="32"/>
        </w:rPr>
        <w:t xml:space="preserve">.  </w:t>
      </w:r>
      <w:proofErr w:type="gramEnd"/>
      <w:r w:rsidRPr="00192C45">
        <w:rPr>
          <w:rFonts w:ascii="Sherman Serif Book" w:eastAsia="Times New Roman" w:hAnsi="Sherman Serif Book" w:cs="Arial"/>
          <w:color w:val="000000" w:themeColor="text1"/>
          <w:sz w:val="32"/>
          <w:szCs w:val="32"/>
        </w:rPr>
        <w:t>I am sorry that I can’t be there with you today</w:t>
      </w:r>
      <w:proofErr w:type="gramStart"/>
      <w:r w:rsidRPr="00192C45">
        <w:rPr>
          <w:rFonts w:ascii="Sherman Serif Book" w:eastAsia="Times New Roman" w:hAnsi="Sherman Serif Book" w:cs="Arial"/>
          <w:color w:val="000000" w:themeColor="text1"/>
          <w:sz w:val="32"/>
          <w:szCs w:val="32"/>
        </w:rPr>
        <w:t xml:space="preserve">.  </w:t>
      </w:r>
      <w:proofErr w:type="gramEnd"/>
    </w:p>
    <w:p w14:paraId="7AC6829C" w14:textId="13EC9745" w:rsidR="00192C45" w:rsidRPr="00192C45" w:rsidRDefault="00192C45" w:rsidP="00192C45">
      <w:pPr>
        <w:spacing w:before="240" w:after="240"/>
        <w:jc w:val="both"/>
        <w:rPr>
          <w:rFonts w:ascii="Sherman Serif Book" w:eastAsia="Times New Roman" w:hAnsi="Sherman Serif Book" w:cs="Arial"/>
          <w:color w:val="000000" w:themeColor="text1"/>
          <w:sz w:val="32"/>
          <w:szCs w:val="32"/>
        </w:rPr>
      </w:pPr>
      <w:r w:rsidRPr="00192C45">
        <w:rPr>
          <w:rFonts w:ascii="Sherman Serif Book" w:eastAsia="Times New Roman" w:hAnsi="Sherman Serif Book" w:cs="Arial"/>
          <w:color w:val="000000" w:themeColor="text1"/>
          <w:sz w:val="32"/>
          <w:szCs w:val="32"/>
        </w:rPr>
        <w:t>Today, as a community, we observe the anniversary of the tragic terrorist attacks that shook our nation.</w:t>
      </w:r>
    </w:p>
    <w:p w14:paraId="4C117C70" w14:textId="7673DCC6" w:rsidR="00192C45" w:rsidRPr="00192C45" w:rsidRDefault="00192C45" w:rsidP="00192C45">
      <w:pPr>
        <w:spacing w:before="240" w:after="240"/>
        <w:jc w:val="both"/>
        <w:rPr>
          <w:rFonts w:ascii="Sherman Serif Book" w:eastAsia="Times New Roman" w:hAnsi="Sherman Serif Book" w:cs="Arial"/>
          <w:color w:val="000000" w:themeColor="text1"/>
          <w:sz w:val="32"/>
          <w:szCs w:val="32"/>
        </w:rPr>
      </w:pPr>
      <w:r w:rsidRPr="00192C45">
        <w:rPr>
          <w:rFonts w:ascii="Sherman Serif Book" w:eastAsia="Times New Roman" w:hAnsi="Sherman Serif Book" w:cs="Arial"/>
          <w:color w:val="000000" w:themeColor="text1"/>
          <w:sz w:val="32"/>
          <w:szCs w:val="32"/>
        </w:rPr>
        <w:t>Some of our students weren’t yet born on September 11, 2001</w:t>
      </w:r>
      <w:proofErr w:type="gramStart"/>
      <w:r w:rsidRPr="00192C45">
        <w:rPr>
          <w:rFonts w:ascii="Sherman Serif Book" w:eastAsia="Times New Roman" w:hAnsi="Sherman Serif Book" w:cs="Arial"/>
          <w:color w:val="000000" w:themeColor="text1"/>
          <w:sz w:val="32"/>
          <w:szCs w:val="32"/>
        </w:rPr>
        <w:t xml:space="preserve">.  </w:t>
      </w:r>
      <w:proofErr w:type="gramEnd"/>
      <w:r w:rsidRPr="00192C45">
        <w:rPr>
          <w:rFonts w:ascii="Sherman Serif Book" w:eastAsia="Times New Roman" w:hAnsi="Sherman Serif Book" w:cs="Arial"/>
          <w:color w:val="000000" w:themeColor="text1"/>
          <w:sz w:val="32"/>
          <w:szCs w:val="32"/>
        </w:rPr>
        <w:t>Many students are too young to remember how our nation and the world experienced the events of that day</w:t>
      </w:r>
      <w:proofErr w:type="gramStart"/>
      <w:r w:rsidRPr="00192C45">
        <w:rPr>
          <w:rFonts w:ascii="Sherman Serif Book" w:eastAsia="Times New Roman" w:hAnsi="Sherman Serif Book" w:cs="Arial"/>
          <w:color w:val="000000" w:themeColor="text1"/>
          <w:sz w:val="32"/>
          <w:szCs w:val="32"/>
        </w:rPr>
        <w:t xml:space="preserve">.  </w:t>
      </w:r>
      <w:proofErr w:type="gramEnd"/>
    </w:p>
    <w:p w14:paraId="00376E3B" w14:textId="55E9864C" w:rsidR="00192C45" w:rsidRPr="00192C45" w:rsidRDefault="00192C45" w:rsidP="00192C45">
      <w:pPr>
        <w:spacing w:before="240" w:after="240"/>
        <w:jc w:val="both"/>
        <w:rPr>
          <w:rFonts w:ascii="Sherman Serif Book" w:eastAsia="Times New Roman" w:hAnsi="Sherman Serif Book" w:cs="Arial"/>
          <w:color w:val="000000" w:themeColor="text1"/>
          <w:sz w:val="32"/>
          <w:szCs w:val="32"/>
        </w:rPr>
      </w:pPr>
      <w:r w:rsidRPr="00192C45">
        <w:rPr>
          <w:rFonts w:ascii="Sherman Serif Book" w:eastAsia="Times New Roman" w:hAnsi="Sherman Serif Book" w:cs="Arial"/>
          <w:color w:val="000000" w:themeColor="text1"/>
          <w:sz w:val="32"/>
          <w:szCs w:val="32"/>
        </w:rPr>
        <w:t>I remember September 11, 2001</w:t>
      </w:r>
      <w:proofErr w:type="gramStart"/>
      <w:r w:rsidRPr="00192C45">
        <w:rPr>
          <w:rFonts w:ascii="Sherman Serif Book" w:eastAsia="Times New Roman" w:hAnsi="Sherman Serif Book" w:cs="Arial"/>
          <w:color w:val="000000" w:themeColor="text1"/>
          <w:sz w:val="32"/>
          <w:szCs w:val="32"/>
        </w:rPr>
        <w:t xml:space="preserve">.  </w:t>
      </w:r>
      <w:proofErr w:type="gramEnd"/>
      <w:r w:rsidRPr="00192C45">
        <w:rPr>
          <w:rFonts w:ascii="Sherman Serif Book" w:eastAsia="Times New Roman" w:hAnsi="Sherman Serif Book" w:cs="Arial"/>
          <w:color w:val="000000" w:themeColor="text1"/>
          <w:sz w:val="32"/>
          <w:szCs w:val="32"/>
        </w:rPr>
        <w:t>That day changed how we viewed ourselves, our country, and our world. I remember where we were when we heard about the attacks</w:t>
      </w:r>
      <w:proofErr w:type="gramStart"/>
      <w:r w:rsidRPr="00192C45">
        <w:rPr>
          <w:rFonts w:ascii="Sherman Serif Book" w:eastAsia="Times New Roman" w:hAnsi="Sherman Serif Book" w:cs="Arial"/>
          <w:color w:val="000000" w:themeColor="text1"/>
          <w:sz w:val="32"/>
          <w:szCs w:val="32"/>
        </w:rPr>
        <w:t xml:space="preserve">.  </w:t>
      </w:r>
      <w:proofErr w:type="gramEnd"/>
      <w:r w:rsidRPr="00192C45">
        <w:rPr>
          <w:rFonts w:ascii="Sherman Serif Book" w:eastAsia="Times New Roman" w:hAnsi="Sherman Serif Book" w:cs="Arial"/>
          <w:color w:val="000000" w:themeColor="text1"/>
          <w:sz w:val="32"/>
          <w:szCs w:val="32"/>
        </w:rPr>
        <w:t>I remember watching the towers fall</w:t>
      </w:r>
      <w:proofErr w:type="gramStart"/>
      <w:r w:rsidRPr="00192C45">
        <w:rPr>
          <w:rFonts w:ascii="Sherman Serif Book" w:eastAsia="Times New Roman" w:hAnsi="Sherman Serif Book" w:cs="Arial"/>
          <w:color w:val="000000" w:themeColor="text1"/>
          <w:sz w:val="32"/>
          <w:szCs w:val="32"/>
        </w:rPr>
        <w:t xml:space="preserve">.  </w:t>
      </w:r>
      <w:proofErr w:type="gramEnd"/>
      <w:r w:rsidRPr="00192C45">
        <w:rPr>
          <w:rFonts w:ascii="Sherman Serif Book" w:eastAsia="Times New Roman" w:hAnsi="Sherman Serif Book" w:cs="Arial"/>
          <w:color w:val="000000" w:themeColor="text1"/>
          <w:sz w:val="32"/>
          <w:szCs w:val="32"/>
        </w:rPr>
        <w:t xml:space="preserve">I remember the fear, the </w:t>
      </w:r>
      <w:proofErr w:type="gramStart"/>
      <w:r w:rsidRPr="00192C45">
        <w:rPr>
          <w:rFonts w:ascii="Sherman Serif Book" w:eastAsia="Times New Roman" w:hAnsi="Sherman Serif Book" w:cs="Arial"/>
          <w:color w:val="000000" w:themeColor="text1"/>
          <w:sz w:val="32"/>
          <w:szCs w:val="32"/>
        </w:rPr>
        <w:t>anger</w:t>
      </w:r>
      <w:proofErr w:type="gramEnd"/>
      <w:r w:rsidRPr="00192C45">
        <w:rPr>
          <w:rFonts w:ascii="Sherman Serif Book" w:eastAsia="Times New Roman" w:hAnsi="Sherman Serif Book" w:cs="Arial"/>
          <w:color w:val="000000" w:themeColor="text1"/>
          <w:sz w:val="32"/>
          <w:szCs w:val="32"/>
        </w:rPr>
        <w:t xml:space="preserve"> and the grief.  </w:t>
      </w:r>
    </w:p>
    <w:p w14:paraId="4BA23A31" w14:textId="7AD200E0" w:rsidR="00192C45" w:rsidRPr="00192C45" w:rsidRDefault="00192C45" w:rsidP="00192C45">
      <w:pPr>
        <w:spacing w:before="240" w:after="240"/>
        <w:jc w:val="both"/>
        <w:rPr>
          <w:rFonts w:ascii="Sherman Serif Book" w:eastAsia="Times New Roman" w:hAnsi="Sherman Serif Book" w:cs="Arial"/>
          <w:color w:val="000000" w:themeColor="text1"/>
          <w:sz w:val="32"/>
          <w:szCs w:val="32"/>
        </w:rPr>
      </w:pPr>
      <w:r w:rsidRPr="00192C45">
        <w:rPr>
          <w:rFonts w:ascii="Sherman Serif Book" w:eastAsia="Times New Roman" w:hAnsi="Sherman Serif Book" w:cs="Arial"/>
          <w:color w:val="000000" w:themeColor="text1"/>
          <w:sz w:val="32"/>
          <w:szCs w:val="32"/>
        </w:rPr>
        <w:t xml:space="preserve">At Syracuse University, we choose to observe this tragic anniversary together because, back on 9/11/2001, the faculty, staff, </w:t>
      </w:r>
      <w:proofErr w:type="gramStart"/>
      <w:r w:rsidRPr="00192C45">
        <w:rPr>
          <w:rFonts w:ascii="Sherman Serif Book" w:eastAsia="Times New Roman" w:hAnsi="Sherman Serif Book" w:cs="Arial"/>
          <w:color w:val="000000" w:themeColor="text1"/>
          <w:sz w:val="32"/>
          <w:szCs w:val="32"/>
        </w:rPr>
        <w:t>students</w:t>
      </w:r>
      <w:proofErr w:type="gramEnd"/>
      <w:r w:rsidRPr="00192C45">
        <w:rPr>
          <w:rFonts w:ascii="Sherman Serif Book" w:eastAsia="Times New Roman" w:hAnsi="Sherman Serif Book" w:cs="Arial"/>
          <w:color w:val="000000" w:themeColor="text1"/>
          <w:sz w:val="32"/>
          <w:szCs w:val="32"/>
        </w:rPr>
        <w:t xml:space="preserve"> and alumni of Syracuse University stood together in crisis.  </w:t>
      </w:r>
    </w:p>
    <w:p w14:paraId="5EF8507B" w14:textId="65788776" w:rsidR="00192C45" w:rsidRPr="00192C45" w:rsidRDefault="00192C45" w:rsidP="00192C45">
      <w:pPr>
        <w:spacing w:before="240" w:after="240"/>
        <w:jc w:val="both"/>
        <w:rPr>
          <w:rFonts w:ascii="Sherman Serif Book" w:eastAsia="Times New Roman" w:hAnsi="Sherman Serif Book" w:cs="Arial"/>
          <w:color w:val="000000" w:themeColor="text1"/>
          <w:sz w:val="32"/>
          <w:szCs w:val="32"/>
        </w:rPr>
      </w:pPr>
      <w:r w:rsidRPr="00192C45">
        <w:rPr>
          <w:rFonts w:ascii="Sherman Serif Book" w:eastAsia="Times New Roman" w:hAnsi="Sherman Serif Book" w:cs="Arial"/>
          <w:color w:val="000000" w:themeColor="text1"/>
          <w:sz w:val="32"/>
          <w:szCs w:val="32"/>
        </w:rPr>
        <w:t>Syracuse University lost 30 alumni in the September 11 attacks</w:t>
      </w:r>
      <w:proofErr w:type="gramStart"/>
      <w:r w:rsidRPr="00192C45">
        <w:rPr>
          <w:rFonts w:ascii="Sherman Serif Book" w:eastAsia="Times New Roman" w:hAnsi="Sherman Serif Book" w:cs="Arial"/>
          <w:color w:val="000000" w:themeColor="text1"/>
          <w:sz w:val="32"/>
          <w:szCs w:val="32"/>
        </w:rPr>
        <w:t xml:space="preserve">.  </w:t>
      </w:r>
      <w:proofErr w:type="gramEnd"/>
      <w:r w:rsidRPr="00192C45">
        <w:rPr>
          <w:rFonts w:ascii="Sherman Serif Book" w:eastAsia="Times New Roman" w:hAnsi="Sherman Serif Book" w:cs="Arial"/>
          <w:color w:val="000000" w:themeColor="text1"/>
          <w:sz w:val="32"/>
          <w:szCs w:val="32"/>
        </w:rPr>
        <w:t xml:space="preserve">Countless Orange community members lost family members, </w:t>
      </w:r>
      <w:proofErr w:type="gramStart"/>
      <w:r w:rsidRPr="00192C45">
        <w:rPr>
          <w:rFonts w:ascii="Sherman Serif Book" w:eastAsia="Times New Roman" w:hAnsi="Sherman Serif Book" w:cs="Arial"/>
          <w:color w:val="000000" w:themeColor="text1"/>
          <w:sz w:val="32"/>
          <w:szCs w:val="32"/>
        </w:rPr>
        <w:t>colleagues</w:t>
      </w:r>
      <w:proofErr w:type="gramEnd"/>
      <w:r w:rsidRPr="00192C45">
        <w:rPr>
          <w:rFonts w:ascii="Sherman Serif Book" w:eastAsia="Times New Roman" w:hAnsi="Sherman Serif Book" w:cs="Arial"/>
          <w:color w:val="000000" w:themeColor="text1"/>
          <w:sz w:val="32"/>
          <w:szCs w:val="32"/>
        </w:rPr>
        <w:t xml:space="preserve"> and friends.</w:t>
      </w:r>
    </w:p>
    <w:p w14:paraId="2F6E3042" w14:textId="5CA556D7" w:rsidR="00192C45" w:rsidRPr="00192C45" w:rsidRDefault="00192C45" w:rsidP="00192C45">
      <w:pPr>
        <w:spacing w:before="240" w:after="240"/>
        <w:jc w:val="both"/>
        <w:rPr>
          <w:rFonts w:ascii="Sherman Serif Book" w:eastAsia="Times New Roman" w:hAnsi="Sherman Serif Book" w:cs="Arial"/>
          <w:color w:val="000000" w:themeColor="text1"/>
          <w:sz w:val="32"/>
          <w:szCs w:val="32"/>
        </w:rPr>
      </w:pPr>
      <w:r w:rsidRPr="00192C45">
        <w:rPr>
          <w:rFonts w:ascii="Sherman Serif Book" w:eastAsia="Times New Roman" w:hAnsi="Sherman Serif Book" w:cs="Arial"/>
          <w:color w:val="000000" w:themeColor="text1"/>
          <w:sz w:val="32"/>
          <w:szCs w:val="32"/>
        </w:rPr>
        <w:t>Syracuse University alumni were among those who walked down countless floors of the World Trade Center to safety</w:t>
      </w:r>
      <w:proofErr w:type="gramStart"/>
      <w:r w:rsidRPr="00192C45">
        <w:rPr>
          <w:rFonts w:ascii="Sherman Serif Book" w:eastAsia="Times New Roman" w:hAnsi="Sherman Serif Book" w:cs="Arial"/>
          <w:color w:val="000000" w:themeColor="text1"/>
          <w:sz w:val="32"/>
          <w:szCs w:val="32"/>
        </w:rPr>
        <w:t xml:space="preserve">.  </w:t>
      </w:r>
      <w:proofErr w:type="gramEnd"/>
      <w:r w:rsidRPr="00192C45">
        <w:rPr>
          <w:rFonts w:ascii="Sherman Serif Book" w:eastAsia="Times New Roman" w:hAnsi="Sherman Serif Book" w:cs="Arial"/>
          <w:color w:val="000000" w:themeColor="text1"/>
          <w:sz w:val="32"/>
          <w:szCs w:val="32"/>
        </w:rPr>
        <w:t>They were among the first responders and among the emergency medical personnel treating the injured</w:t>
      </w:r>
      <w:proofErr w:type="gramStart"/>
      <w:r w:rsidRPr="00192C45">
        <w:rPr>
          <w:rFonts w:ascii="Sherman Serif Book" w:eastAsia="Times New Roman" w:hAnsi="Sherman Serif Book" w:cs="Arial"/>
          <w:color w:val="000000" w:themeColor="text1"/>
          <w:sz w:val="32"/>
          <w:szCs w:val="32"/>
        </w:rPr>
        <w:t xml:space="preserve">.  </w:t>
      </w:r>
      <w:proofErr w:type="gramEnd"/>
      <w:r w:rsidRPr="00192C45">
        <w:rPr>
          <w:rFonts w:ascii="Sherman Serif Book" w:eastAsia="Times New Roman" w:hAnsi="Sherman Serif Book" w:cs="Arial"/>
          <w:color w:val="000000" w:themeColor="text1"/>
          <w:sz w:val="32"/>
          <w:szCs w:val="32"/>
        </w:rPr>
        <w:t>Syracuse alumni were serving in the Pentagon, moving quickly to respond to an unknown threat</w:t>
      </w:r>
      <w:proofErr w:type="gramStart"/>
      <w:r w:rsidRPr="00192C45">
        <w:rPr>
          <w:rFonts w:ascii="Sherman Serif Book" w:eastAsia="Times New Roman" w:hAnsi="Sherman Serif Book" w:cs="Arial"/>
          <w:color w:val="000000" w:themeColor="text1"/>
          <w:sz w:val="32"/>
          <w:szCs w:val="32"/>
        </w:rPr>
        <w:t xml:space="preserve">.  </w:t>
      </w:r>
      <w:proofErr w:type="gramEnd"/>
      <w:r w:rsidRPr="00192C45">
        <w:rPr>
          <w:rFonts w:ascii="Sherman Serif Book" w:eastAsia="Times New Roman" w:hAnsi="Sherman Serif Book" w:cs="Arial"/>
          <w:color w:val="000000" w:themeColor="text1"/>
          <w:sz w:val="32"/>
          <w:szCs w:val="32"/>
        </w:rPr>
        <w:t>Some were in harm’s way that day and, by the grace of God, survived</w:t>
      </w:r>
      <w:proofErr w:type="gramStart"/>
      <w:r w:rsidRPr="00192C45">
        <w:rPr>
          <w:rFonts w:ascii="Sherman Serif Book" w:eastAsia="Times New Roman" w:hAnsi="Sherman Serif Book" w:cs="Arial"/>
          <w:color w:val="000000" w:themeColor="text1"/>
          <w:sz w:val="32"/>
          <w:szCs w:val="32"/>
        </w:rPr>
        <w:t xml:space="preserve">.  </w:t>
      </w:r>
      <w:proofErr w:type="gramEnd"/>
      <w:r w:rsidRPr="00192C45">
        <w:rPr>
          <w:rFonts w:ascii="Sherman Serif Book" w:eastAsia="Times New Roman" w:hAnsi="Sherman Serif Book" w:cs="Arial"/>
          <w:color w:val="000000" w:themeColor="text1"/>
          <w:sz w:val="32"/>
          <w:szCs w:val="32"/>
        </w:rPr>
        <w:t>In the aftermath of the attacks, some found themselves the target of hate and discrimination</w:t>
      </w:r>
      <w:r w:rsidR="00BE7204">
        <w:rPr>
          <w:rFonts w:ascii="Sherman Serif Book" w:eastAsia="Times New Roman" w:hAnsi="Sherman Serif Book" w:cs="Arial"/>
          <w:color w:val="000000" w:themeColor="text1"/>
          <w:sz w:val="32"/>
          <w:szCs w:val="32"/>
        </w:rPr>
        <w:t>.</w:t>
      </w:r>
    </w:p>
    <w:p w14:paraId="354EAC31" w14:textId="5BF19DE5" w:rsidR="00192C45" w:rsidRPr="00192C45" w:rsidRDefault="00192C45" w:rsidP="00192C45">
      <w:pPr>
        <w:spacing w:before="240" w:after="240"/>
        <w:jc w:val="both"/>
        <w:rPr>
          <w:rFonts w:ascii="Sherman Serif Book" w:eastAsia="Times New Roman" w:hAnsi="Sherman Serif Book" w:cs="Arial"/>
          <w:color w:val="000000" w:themeColor="text1"/>
          <w:sz w:val="32"/>
          <w:szCs w:val="32"/>
        </w:rPr>
      </w:pPr>
      <w:r w:rsidRPr="00192C45">
        <w:rPr>
          <w:rFonts w:ascii="Sherman Serif Book" w:eastAsia="Times New Roman" w:hAnsi="Sherman Serif Book" w:cs="Arial"/>
          <w:color w:val="000000" w:themeColor="text1"/>
          <w:sz w:val="32"/>
          <w:szCs w:val="32"/>
        </w:rPr>
        <w:lastRenderedPageBreak/>
        <w:t>We come together today to remember the pain of those who suffered due to the 9/11 attacks</w:t>
      </w:r>
      <w:proofErr w:type="gramStart"/>
      <w:r w:rsidRPr="00192C45">
        <w:rPr>
          <w:rFonts w:ascii="Sherman Serif Book" w:eastAsia="Times New Roman" w:hAnsi="Sherman Serif Book" w:cs="Arial"/>
          <w:color w:val="000000" w:themeColor="text1"/>
          <w:sz w:val="32"/>
          <w:szCs w:val="32"/>
        </w:rPr>
        <w:t xml:space="preserve">.  </w:t>
      </w:r>
      <w:proofErr w:type="gramEnd"/>
      <w:r w:rsidRPr="00192C45">
        <w:rPr>
          <w:rFonts w:ascii="Sherman Serif Book" w:eastAsia="Times New Roman" w:hAnsi="Sherman Serif Book" w:cs="Arial"/>
          <w:color w:val="000000" w:themeColor="text1"/>
          <w:sz w:val="32"/>
          <w:szCs w:val="32"/>
        </w:rPr>
        <w:t>We come together to support Syracuse alumni who serve in the defense of our nation</w:t>
      </w:r>
      <w:proofErr w:type="gramStart"/>
      <w:r w:rsidRPr="00192C45">
        <w:rPr>
          <w:rFonts w:ascii="Sherman Serif Book" w:eastAsia="Times New Roman" w:hAnsi="Sherman Serif Book" w:cs="Arial"/>
          <w:color w:val="000000" w:themeColor="text1"/>
          <w:sz w:val="32"/>
          <w:szCs w:val="32"/>
        </w:rPr>
        <w:t xml:space="preserve">.  </w:t>
      </w:r>
      <w:proofErr w:type="gramEnd"/>
      <w:r w:rsidRPr="00192C45">
        <w:rPr>
          <w:rFonts w:ascii="Sherman Serif Book" w:eastAsia="Times New Roman" w:hAnsi="Sherman Serif Book" w:cs="Arial"/>
          <w:color w:val="000000" w:themeColor="text1"/>
          <w:sz w:val="32"/>
          <w:szCs w:val="32"/>
        </w:rPr>
        <w:t>We come together in gratitude to those who work in institutions that promote peace and understanding between nations, religions, and ideologies</w:t>
      </w:r>
      <w:proofErr w:type="gramStart"/>
      <w:r w:rsidRPr="00192C45">
        <w:rPr>
          <w:rFonts w:ascii="Sherman Serif Book" w:eastAsia="Times New Roman" w:hAnsi="Sherman Serif Book" w:cs="Arial"/>
          <w:color w:val="000000" w:themeColor="text1"/>
          <w:sz w:val="32"/>
          <w:szCs w:val="32"/>
        </w:rPr>
        <w:t xml:space="preserve">.  </w:t>
      </w:r>
      <w:proofErr w:type="gramEnd"/>
    </w:p>
    <w:p w14:paraId="31BF1E11" w14:textId="5F4346D6" w:rsidR="00192C45" w:rsidRPr="00192C45" w:rsidRDefault="00192C45" w:rsidP="00192C45">
      <w:pPr>
        <w:spacing w:before="240" w:after="240"/>
        <w:jc w:val="both"/>
        <w:rPr>
          <w:rFonts w:ascii="Sherman Serif Book" w:eastAsia="Times New Roman" w:hAnsi="Sherman Serif Book" w:cs="Arial"/>
          <w:color w:val="000000" w:themeColor="text1"/>
          <w:sz w:val="32"/>
          <w:szCs w:val="32"/>
        </w:rPr>
      </w:pPr>
      <w:r w:rsidRPr="00192C45">
        <w:rPr>
          <w:rFonts w:ascii="Sherman Serif Book" w:eastAsia="Times New Roman" w:hAnsi="Sherman Serif Book" w:cs="Arial"/>
          <w:color w:val="000000" w:themeColor="text1"/>
          <w:sz w:val="32"/>
          <w:szCs w:val="32"/>
        </w:rPr>
        <w:t>Today, twenty years later, Syracuse University seeks to educate global citizens in an increasingly divided world</w:t>
      </w:r>
      <w:proofErr w:type="gramStart"/>
      <w:r w:rsidRPr="00192C45">
        <w:rPr>
          <w:rFonts w:ascii="Sherman Serif Book" w:eastAsia="Times New Roman" w:hAnsi="Sherman Serif Book" w:cs="Arial"/>
          <w:color w:val="000000" w:themeColor="text1"/>
          <w:sz w:val="32"/>
          <w:szCs w:val="32"/>
        </w:rPr>
        <w:t xml:space="preserve">.  </w:t>
      </w:r>
      <w:proofErr w:type="gramEnd"/>
      <w:r w:rsidRPr="00192C45">
        <w:rPr>
          <w:rFonts w:ascii="Sherman Serif Book" w:eastAsia="Times New Roman" w:hAnsi="Sherman Serif Book" w:cs="Arial"/>
          <w:color w:val="000000" w:themeColor="text1"/>
          <w:sz w:val="32"/>
          <w:szCs w:val="32"/>
        </w:rPr>
        <w:t xml:space="preserve">That’s why we come together as members of the </w:t>
      </w:r>
      <w:proofErr w:type="gramStart"/>
      <w:r w:rsidRPr="00192C45">
        <w:rPr>
          <w:rFonts w:ascii="Sherman Serif Book" w:eastAsia="Times New Roman" w:hAnsi="Sherman Serif Book" w:cs="Arial"/>
          <w:color w:val="000000" w:themeColor="text1"/>
          <w:sz w:val="32"/>
          <w:szCs w:val="32"/>
        </w:rPr>
        <w:t>Orange</w:t>
      </w:r>
      <w:proofErr w:type="gramEnd"/>
      <w:r w:rsidRPr="00192C45">
        <w:rPr>
          <w:rFonts w:ascii="Sherman Serif Book" w:eastAsia="Times New Roman" w:hAnsi="Sherman Serif Book" w:cs="Arial"/>
          <w:color w:val="000000" w:themeColor="text1"/>
          <w:sz w:val="32"/>
          <w:szCs w:val="32"/>
        </w:rPr>
        <w:t xml:space="preserve"> family to mourn and remember.  To put aside differences and pray for peace and healing.</w:t>
      </w:r>
    </w:p>
    <w:p w14:paraId="580421B6" w14:textId="6E604073" w:rsidR="00192C45" w:rsidRDefault="00192C45" w:rsidP="00192C45">
      <w:pPr>
        <w:spacing w:before="240" w:after="240"/>
        <w:jc w:val="both"/>
        <w:rPr>
          <w:rFonts w:ascii="Sherman Serif Book" w:eastAsia="Times New Roman" w:hAnsi="Sherman Serif Book" w:cs="Arial"/>
          <w:color w:val="000000" w:themeColor="text1"/>
          <w:sz w:val="32"/>
          <w:szCs w:val="32"/>
        </w:rPr>
      </w:pPr>
      <w:r w:rsidRPr="00192C45">
        <w:rPr>
          <w:rFonts w:ascii="Sherman Serif Book" w:eastAsia="Times New Roman" w:hAnsi="Sherman Serif Book" w:cs="Arial"/>
          <w:color w:val="000000" w:themeColor="text1"/>
          <w:sz w:val="32"/>
          <w:szCs w:val="32"/>
        </w:rPr>
        <w:t>Syracuse University is a place where we create change and build a better future</w:t>
      </w:r>
      <w:proofErr w:type="gramStart"/>
      <w:r w:rsidRPr="00192C45">
        <w:rPr>
          <w:rFonts w:ascii="Sherman Serif Book" w:eastAsia="Times New Roman" w:hAnsi="Sherman Serif Book" w:cs="Arial"/>
          <w:color w:val="000000" w:themeColor="text1"/>
          <w:sz w:val="32"/>
          <w:szCs w:val="32"/>
        </w:rPr>
        <w:t xml:space="preserve">.  </w:t>
      </w:r>
      <w:proofErr w:type="gramEnd"/>
      <w:r w:rsidRPr="00192C45">
        <w:rPr>
          <w:rFonts w:ascii="Sherman Serif Book" w:eastAsia="Times New Roman" w:hAnsi="Sherman Serif Book" w:cs="Arial"/>
          <w:color w:val="000000" w:themeColor="text1"/>
          <w:sz w:val="32"/>
          <w:szCs w:val="32"/>
        </w:rPr>
        <w:t>As we commemorate this solemn anniversary, I ask every member of our community take a moment to consider how we each can make choices that heal division, foster understanding, and perpetuate kindness</w:t>
      </w:r>
      <w:proofErr w:type="gramStart"/>
      <w:r w:rsidRPr="00192C45">
        <w:rPr>
          <w:rFonts w:ascii="Sherman Serif Book" w:eastAsia="Times New Roman" w:hAnsi="Sherman Serif Book" w:cs="Arial"/>
          <w:color w:val="000000" w:themeColor="text1"/>
          <w:sz w:val="32"/>
          <w:szCs w:val="32"/>
        </w:rPr>
        <w:t xml:space="preserve">.  </w:t>
      </w:r>
      <w:proofErr w:type="gramEnd"/>
      <w:r w:rsidRPr="00192C45">
        <w:rPr>
          <w:rFonts w:ascii="Sherman Serif Book" w:eastAsia="Times New Roman" w:hAnsi="Sherman Serif Book" w:cs="Arial"/>
          <w:color w:val="000000" w:themeColor="text1"/>
          <w:sz w:val="32"/>
          <w:szCs w:val="32"/>
        </w:rPr>
        <w:t>Thank you</w:t>
      </w:r>
      <w:proofErr w:type="gramStart"/>
      <w:r w:rsidRPr="00192C45">
        <w:rPr>
          <w:rFonts w:ascii="Sherman Serif Book" w:eastAsia="Times New Roman" w:hAnsi="Sherman Serif Book" w:cs="Arial"/>
          <w:color w:val="000000" w:themeColor="text1"/>
          <w:sz w:val="32"/>
          <w:szCs w:val="32"/>
        </w:rPr>
        <w:t xml:space="preserve">.  </w:t>
      </w:r>
      <w:proofErr w:type="gramEnd"/>
    </w:p>
    <w:p w14:paraId="7D956BCB" w14:textId="685539DD" w:rsidR="00B62A7A" w:rsidRDefault="00B62A7A" w:rsidP="00192C45">
      <w:pPr>
        <w:spacing w:before="240" w:after="240"/>
        <w:jc w:val="both"/>
        <w:rPr>
          <w:rFonts w:ascii="Sherman Serif Book" w:eastAsia="Times New Roman" w:hAnsi="Sherman Serif Book" w:cs="Arial"/>
          <w:color w:val="000000" w:themeColor="text1"/>
          <w:sz w:val="32"/>
          <w:szCs w:val="32"/>
        </w:rPr>
      </w:pPr>
    </w:p>
    <w:p w14:paraId="2899BB83" w14:textId="77777777" w:rsidR="00B62A7A" w:rsidRPr="00192C45" w:rsidRDefault="00B62A7A" w:rsidP="00192C45">
      <w:pPr>
        <w:spacing w:before="240" w:after="240"/>
        <w:jc w:val="both"/>
        <w:rPr>
          <w:rFonts w:ascii="Sherman Serif Book" w:eastAsia="Times New Roman" w:hAnsi="Sherman Serif Book" w:cs="Arial"/>
          <w:color w:val="000000" w:themeColor="text1"/>
          <w:sz w:val="32"/>
          <w:szCs w:val="32"/>
        </w:rPr>
      </w:pPr>
    </w:p>
    <w:p w14:paraId="34D42AD9" w14:textId="382E5C3A" w:rsidR="00192C45" w:rsidRPr="00192C45" w:rsidRDefault="00192C45" w:rsidP="00192C45">
      <w:pPr>
        <w:spacing w:before="240" w:after="240"/>
        <w:jc w:val="center"/>
        <w:rPr>
          <w:rFonts w:ascii="Sherman Serif Book" w:eastAsia="Times New Roman" w:hAnsi="Sherman Serif Book" w:cs="Arial"/>
          <w:color w:val="000000" w:themeColor="text1"/>
          <w:sz w:val="32"/>
          <w:szCs w:val="32"/>
        </w:rPr>
      </w:pPr>
      <w:r w:rsidRPr="00192C45">
        <w:rPr>
          <w:rFonts w:ascii="Sherman Serif Book" w:eastAsia="Times New Roman" w:hAnsi="Sherman Serif Book" w:cs="Arial"/>
          <w:color w:val="000000" w:themeColor="text1"/>
          <w:sz w:val="32"/>
          <w:szCs w:val="32"/>
        </w:rPr>
        <w:t>#</w:t>
      </w:r>
      <w:r w:rsidR="00922A3D">
        <w:rPr>
          <w:rFonts w:ascii="Sherman Serif Book" w:eastAsia="Times New Roman" w:hAnsi="Sherman Serif Book" w:cs="Arial"/>
          <w:color w:val="000000" w:themeColor="text1"/>
          <w:sz w:val="32"/>
          <w:szCs w:val="32"/>
        </w:rPr>
        <w:t xml:space="preserve"> </w:t>
      </w:r>
      <w:r w:rsidRPr="00192C45">
        <w:rPr>
          <w:rFonts w:ascii="Sherman Serif Book" w:eastAsia="Times New Roman" w:hAnsi="Sherman Serif Book" w:cs="Arial"/>
          <w:color w:val="000000" w:themeColor="text1"/>
          <w:sz w:val="32"/>
          <w:szCs w:val="32"/>
        </w:rPr>
        <w:t>#</w:t>
      </w:r>
      <w:r w:rsidR="00922A3D">
        <w:rPr>
          <w:rFonts w:ascii="Sherman Serif Book" w:eastAsia="Times New Roman" w:hAnsi="Sherman Serif Book" w:cs="Arial"/>
          <w:color w:val="000000" w:themeColor="text1"/>
          <w:sz w:val="32"/>
          <w:szCs w:val="32"/>
        </w:rPr>
        <w:t xml:space="preserve"> </w:t>
      </w:r>
      <w:r w:rsidRPr="00192C45">
        <w:rPr>
          <w:rFonts w:ascii="Sherman Serif Book" w:eastAsia="Times New Roman" w:hAnsi="Sherman Serif Book" w:cs="Arial"/>
          <w:color w:val="000000" w:themeColor="text1"/>
          <w:sz w:val="32"/>
          <w:szCs w:val="32"/>
        </w:rPr>
        <w:t>#</w:t>
      </w:r>
    </w:p>
    <w:p w14:paraId="29BF1C73" w14:textId="77777777" w:rsidR="00511E36" w:rsidRPr="00E208BC" w:rsidRDefault="00511E36" w:rsidP="004151E9">
      <w:pPr>
        <w:spacing w:after="0" w:line="240" w:lineRule="auto"/>
        <w:jc w:val="center"/>
        <w:rPr>
          <w:rFonts w:ascii="Sherman Serif" w:hAnsi="Sherman Serif"/>
          <w:i/>
          <w:color w:val="FF0000"/>
          <w:sz w:val="32"/>
          <w:szCs w:val="32"/>
        </w:rPr>
      </w:pPr>
    </w:p>
    <w:p w14:paraId="23B32512" w14:textId="77777777" w:rsidR="00B9537F" w:rsidRDefault="00B9537F" w:rsidP="004151E9">
      <w:pPr>
        <w:spacing w:after="0" w:line="240" w:lineRule="auto"/>
        <w:jc w:val="center"/>
        <w:rPr>
          <w:rFonts w:ascii="Goudy Old Style" w:hAnsi="Goudy Old Style"/>
          <w:i/>
          <w:sz w:val="32"/>
          <w:szCs w:val="32"/>
        </w:rPr>
      </w:pPr>
    </w:p>
    <w:p w14:paraId="2AA1ED58" w14:textId="77777777" w:rsidR="00637225" w:rsidRDefault="00637225" w:rsidP="00B9537F">
      <w:pPr>
        <w:spacing w:before="240" w:after="240" w:line="240" w:lineRule="auto"/>
        <w:jc w:val="center"/>
        <w:rPr>
          <w:rFonts w:ascii="Goudy Old Style" w:hAnsi="Goudy Old Style"/>
          <w:sz w:val="32"/>
          <w:szCs w:val="32"/>
        </w:rPr>
      </w:pPr>
    </w:p>
    <w:sectPr w:rsidR="00637225" w:rsidSect="002B681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D057D1" w14:textId="77777777" w:rsidR="00D75E38" w:rsidRDefault="00C20A1F">
      <w:pPr>
        <w:spacing w:after="0" w:line="240" w:lineRule="auto"/>
      </w:pPr>
      <w:r>
        <w:separator/>
      </w:r>
    </w:p>
  </w:endnote>
  <w:endnote w:type="continuationSeparator" w:id="0">
    <w:p w14:paraId="38DC770B" w14:textId="77777777" w:rsidR="00D75E38" w:rsidRDefault="00C20A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Sherman Serif">
    <w:altName w:val="Times New Roman"/>
    <w:panose1 w:val="00000000000000000000"/>
    <w:charset w:val="00"/>
    <w:family w:val="auto"/>
    <w:pitch w:val="variable"/>
    <w:sig w:usb0="00000001" w:usb1="4000005B" w:usb2="00000000" w:usb3="00000000" w:csb0="00000093" w:csb1="00000000"/>
  </w:font>
  <w:font w:name="Sherman Serif Book">
    <w:panose1 w:val="00000000000000000000"/>
    <w:charset w:val="00"/>
    <w:family w:val="modern"/>
    <w:notTrueType/>
    <w:pitch w:val="variable"/>
    <w:sig w:usb0="A000003F" w:usb1="4200005B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D7F4B" w14:textId="77777777" w:rsidR="00BC1887" w:rsidRDefault="00CB15C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E14352" w14:textId="77777777" w:rsidR="00BC1887" w:rsidRDefault="00CB15C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5B2997" w14:textId="77777777" w:rsidR="00BC1887" w:rsidRDefault="00CB15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72EB1A" w14:textId="77777777" w:rsidR="00D75E38" w:rsidRDefault="00C20A1F">
      <w:pPr>
        <w:spacing w:after="0" w:line="240" w:lineRule="auto"/>
      </w:pPr>
      <w:r>
        <w:separator/>
      </w:r>
    </w:p>
  </w:footnote>
  <w:footnote w:type="continuationSeparator" w:id="0">
    <w:p w14:paraId="1ED8D5D4" w14:textId="77777777" w:rsidR="00D75E38" w:rsidRDefault="00C20A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AFBBE1" w14:textId="77777777" w:rsidR="00BC1887" w:rsidRDefault="00CB15C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AD67A4" w14:textId="77777777" w:rsidR="00BC1887" w:rsidRDefault="00CB15C0" w:rsidP="00BC1887">
    <w:pPr>
      <w:pStyle w:val="Header"/>
    </w:pPr>
  </w:p>
  <w:p w14:paraId="246DE0F6" w14:textId="77777777" w:rsidR="00110FB9" w:rsidRDefault="00CB15C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9EEF36" w14:textId="77777777" w:rsidR="00BC1887" w:rsidRDefault="00CB15C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F792D"/>
    <w:multiLevelType w:val="hybridMultilevel"/>
    <w:tmpl w:val="16680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352F9F"/>
    <w:multiLevelType w:val="hybridMultilevel"/>
    <w:tmpl w:val="79509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A0681B"/>
    <w:multiLevelType w:val="hybridMultilevel"/>
    <w:tmpl w:val="36524B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E90817"/>
    <w:multiLevelType w:val="hybridMultilevel"/>
    <w:tmpl w:val="38265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927581D"/>
    <w:multiLevelType w:val="hybridMultilevel"/>
    <w:tmpl w:val="E60E53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601D7E"/>
    <w:multiLevelType w:val="hybridMultilevel"/>
    <w:tmpl w:val="576895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0"/>
  </w:num>
  <w:num w:numId="4">
    <w:abstractNumId w:val="4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M7MwNjGwMDI1MzVS0lEKTi0uzszPAykwrgUAsYndbywAAAA="/>
  </w:docVars>
  <w:rsids>
    <w:rsidRoot w:val="00637225"/>
    <w:rsid w:val="000017FD"/>
    <w:rsid w:val="000C5DB5"/>
    <w:rsid w:val="001277F7"/>
    <w:rsid w:val="001556B3"/>
    <w:rsid w:val="00192C45"/>
    <w:rsid w:val="001D6E2F"/>
    <w:rsid w:val="00236371"/>
    <w:rsid w:val="002A430D"/>
    <w:rsid w:val="002B681B"/>
    <w:rsid w:val="00395FAD"/>
    <w:rsid w:val="004151E9"/>
    <w:rsid w:val="00425D7A"/>
    <w:rsid w:val="004858B8"/>
    <w:rsid w:val="00511E36"/>
    <w:rsid w:val="0056440B"/>
    <w:rsid w:val="005A02E9"/>
    <w:rsid w:val="00637225"/>
    <w:rsid w:val="00666C4F"/>
    <w:rsid w:val="006A72C2"/>
    <w:rsid w:val="006B29A2"/>
    <w:rsid w:val="006C1C0B"/>
    <w:rsid w:val="006D4090"/>
    <w:rsid w:val="0074146A"/>
    <w:rsid w:val="007A434B"/>
    <w:rsid w:val="008D0412"/>
    <w:rsid w:val="008E56B4"/>
    <w:rsid w:val="00917811"/>
    <w:rsid w:val="00922A3D"/>
    <w:rsid w:val="009702D0"/>
    <w:rsid w:val="009714EE"/>
    <w:rsid w:val="00973DFC"/>
    <w:rsid w:val="00AC2931"/>
    <w:rsid w:val="00B61FCF"/>
    <w:rsid w:val="00B62A7A"/>
    <w:rsid w:val="00B9537F"/>
    <w:rsid w:val="00BE7204"/>
    <w:rsid w:val="00C20A1F"/>
    <w:rsid w:val="00C72E3D"/>
    <w:rsid w:val="00CB15C0"/>
    <w:rsid w:val="00CE4F54"/>
    <w:rsid w:val="00D75E38"/>
    <w:rsid w:val="00D87AB4"/>
    <w:rsid w:val="00E17B2E"/>
    <w:rsid w:val="00E208BC"/>
    <w:rsid w:val="00E559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35F98F"/>
  <w15:chartTrackingRefBased/>
  <w15:docId w15:val="{B3D95B29-0D48-4F6E-B60E-7E589D822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2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72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7225"/>
  </w:style>
  <w:style w:type="paragraph" w:styleId="Footer">
    <w:name w:val="footer"/>
    <w:basedOn w:val="Normal"/>
    <w:link w:val="FooterChar"/>
    <w:uiPriority w:val="99"/>
    <w:unhideWhenUsed/>
    <w:rsid w:val="006372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7225"/>
  </w:style>
  <w:style w:type="paragraph" w:styleId="ListParagraph">
    <w:name w:val="List Paragraph"/>
    <w:basedOn w:val="Normal"/>
    <w:uiPriority w:val="34"/>
    <w:qFormat/>
    <w:rsid w:val="0063722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277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77F7"/>
    <w:rPr>
      <w:rFonts w:ascii="Segoe UI" w:hAnsi="Segoe UI" w:cs="Segoe UI"/>
      <w:sz w:val="18"/>
      <w:szCs w:val="18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D87AB4"/>
    <w:pPr>
      <w:spacing w:after="0" w:line="240" w:lineRule="auto"/>
    </w:pPr>
    <w:rPr>
      <w:rFonts w:ascii="Arial" w:eastAsia="Times New Roman" w:hAnsi="Arial" w:cs="Times New Roman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87AB4"/>
    <w:rPr>
      <w:rFonts w:ascii="Arial" w:eastAsia="Times New Roman" w:hAnsi="Arial" w:cs="Times New Roman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470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81</Words>
  <Characters>217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yracuse University</Company>
  <LinksUpToDate>false</LinksUpToDate>
  <CharactersWithSpaces>2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n T Travis</dc:creator>
  <cp:keywords/>
  <dc:description/>
  <cp:lastModifiedBy>Megan Turner Travis</cp:lastModifiedBy>
  <cp:revision>6</cp:revision>
  <cp:lastPrinted>2021-11-30T20:51:00Z</cp:lastPrinted>
  <dcterms:created xsi:type="dcterms:W3CDTF">2021-11-30T17:30:00Z</dcterms:created>
  <dcterms:modified xsi:type="dcterms:W3CDTF">2021-12-01T20:36:00Z</dcterms:modified>
</cp:coreProperties>
</file>